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5.jpg" ContentType="image/jpeg"/>
  <Override PartName="/word/media/rId70.jpg" ContentType="image/jpeg"/>
  <Override PartName="/word/media/rId80.jpg" ContentType="image/jpeg"/>
  <Override PartName="/word/media/rId101.jpg" ContentType="image/jpeg"/>
  <Override PartName="/word/media/rId119.jpg" ContentType="image/jpeg"/>
  <Override PartName="/word/media/rId136.jpg" ContentType="image/jpeg"/>
  <Override PartName="/word/media/rId146.jpg" ContentType="image/jpeg"/>
  <Override PartName="/word/media/rId167.jpg" ContentType="image/jpeg"/>
  <Override PartName="/word/media/rId184.jpg" ContentType="image/jpeg"/>
  <Override PartName="/word/media/rId198.jpg" ContentType="image/jpeg"/>
  <Override PartName="/word/media/rId215.jpg" ContentType="image/jpeg"/>
  <Override PartName="/word/media/rId232.jpg" ContentType="image/jpeg"/>
  <Override PartName="/word/media/rId249.jpg" ContentType="image/jpeg"/>
  <Override PartName="/word/media/rId270.jpg" ContentType="image/jpeg"/>
  <Override PartName="/word/media/rId287.jpg" ContentType="image/jpeg"/>
  <Override PartName="/word/media/rId297.jpg" ContentType="image/jpeg"/>
  <Override PartName="/word/media/rId321.jpg" ContentType="image/jpeg"/>
  <Override PartName="/word/media/rId352.jpg" ContentType="image/jpeg"/>
  <Override PartName="/word/media/rId362.jpg" ContentType="image/jpeg"/>
  <Override PartName="/word/media/rId392.jpg" ContentType="image/jpeg"/>
  <Override PartName="/word/media/rId372.jpg" ContentType="image/jpeg"/>
  <Override PartName="/word/media/rId382.jpg" ContentType="image/jpeg"/>
  <Override PartName="/word/media/rId402.jpg" ContentType="image/jpeg"/>
  <Override PartName="/word/media/rId412.jpg" ContentType="image/jpeg"/>
  <Override PartName="/word/media/rId422.jpg" ContentType="image/jpeg"/>
  <Override PartName="/word/media/rId432.jpg" ContentType="image/jpeg"/>
  <Override PartName="/word/media/rId453.jpg" ContentType="image/jpeg"/>
  <Override PartName="/word/media/rId463.jpg" ContentType="image/jpeg"/>
  <Override PartName="/word/media/rId480.jpg" ContentType="image/jpeg"/>
  <Override PartName="/word/media/rId21.png" ContentType="image/png"/>
  <Override PartName="/word/media/rId31.png" ContentType="image/png"/>
  <Override PartName="/word/media/rId45.png" ContentType="image/png"/>
  <Override PartName="/word/media/rId52.png" ContentType="image/png"/>
  <Override PartName="/word/media/rId59.png" ContentType="image/png"/>
  <Override PartName="/word/media/rId66.png" ContentType="image/png"/>
  <Override PartName="/word/media/rId76.png" ContentType="image/png"/>
  <Override PartName="/word/media/rId86.png" ContentType="image/png"/>
  <Override PartName="/word/media/rId97.png" ContentType="image/png"/>
  <Override PartName="/word/media/rId115.png" ContentType="image/png"/>
  <Override PartName="/word/media/rId125.png" ContentType="image/png"/>
  <Override PartName="/word/media/rId132.png" ContentType="image/png"/>
  <Override PartName="/word/media/rId142.png" ContentType="image/png"/>
  <Override PartName="/word/media/rId152.png" ContentType="image/png"/>
  <Override PartName="/word/media/rId173.png" ContentType="image/png"/>
  <Override PartName="/word/media/rId163.png" ContentType="image/png"/>
  <Override PartName="/word/media/rId180.png" ContentType="image/png"/>
  <Override PartName="/word/media/rId194.png" ContentType="image/png"/>
  <Override PartName="/word/media/rId204.png" ContentType="image/png"/>
  <Override PartName="/word/media/rId211.png" ContentType="image/png"/>
  <Override PartName="/word/media/rId221.png" ContentType="image/png"/>
  <Override PartName="/word/media/rId228.png" ContentType="image/png"/>
  <Override PartName="/word/media/rId238.png" ContentType="image/png"/>
  <Override PartName="/word/media/rId245.png" ContentType="image/png"/>
  <Override PartName="/word/media/rId255.png" ContentType="image/png"/>
  <Override PartName="/word/media/rId266.png" ContentType="image/png"/>
  <Override PartName="/word/media/rId276.png" ContentType="image/png"/>
  <Override PartName="/word/media/rId283.png" ContentType="image/png"/>
  <Override PartName="/word/media/rId293.png" ContentType="image/png"/>
  <Override PartName="/word/media/rId303.png" ContentType="image/png"/>
  <Override PartName="/word/media/rId310.png" ContentType="image/png"/>
  <Override PartName="/word/media/rId317.png" ContentType="image/png"/>
  <Override PartName="/word/media/rId327.png" ContentType="image/png"/>
  <Override PartName="/word/media/rId334.png" ContentType="image/png"/>
  <Override PartName="/word/media/rId341.png" ContentType="image/png"/>
  <Override PartName="/word/media/rId348.png" ContentType="image/png"/>
  <Override PartName="/word/media/rId358.png" ContentType="image/png"/>
  <Override PartName="/word/media/rId388.png" ContentType="image/png"/>
  <Override PartName="/word/media/rId368.png" ContentType="image/png"/>
  <Override PartName="/word/media/rId378.png" ContentType="image/png"/>
  <Override PartName="/word/media/rId398.png" ContentType="image/png"/>
  <Override PartName="/word/media/rId408.png" ContentType="image/png"/>
  <Override PartName="/word/media/rId418.png" ContentType="image/png"/>
  <Override PartName="/word/media/rId428.png" ContentType="image/png"/>
  <Override PartName="/word/media/rId438.png" ContentType="image/png"/>
  <Override PartName="/word/media/rId449.png" ContentType="image/png"/>
  <Override PartName="/word/media/rId459.png" ContentType="image/png"/>
  <Override PartName="/word/media/rId469.png" ContentType="image/png"/>
  <Override PartName="/word/media/rId500.png" ContentType="image/png"/>
  <Override PartName="/word/media/rId476.png" ContentType="image/png"/>
  <Override PartName="/word/media/rId486.png" ContentType="image/png"/>
  <Override PartName="/word/media/rId4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erspreiding-van-acer-negundo"/>
    <w:p>
      <w:pPr>
        <w:pStyle w:val="Heading1"/>
      </w:pPr>
      <w:r>
        <w:t xml:space="preserve">Verspreiding van Acer negundo</w:t>
      </w:r>
    </w:p>
    <w:bookmarkStart w:id="20" w:name="aanwezigheid-in-vlaanderen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0"/>
    <w:bookmarkStart w:id="24" w:name="aanwezigheid-in-kerngebieden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2.4</w:t>
      </w:r>
    </w:p>
    <w:p>
      <w:pPr>
        <w:pStyle w:val="BodyText"/>
      </w:pPr>
      <w:r>
        <w:t xml:space="preserve">% van kerngebied: 7.9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cer_negund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s-de-soort-opkomend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Acer_negundo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End w:id="29"/>
    <w:bookmarkStart w:id="39" w:name="verspreiding-van-ailanthus-altissima"/>
    <w:p>
      <w:pPr>
        <w:pStyle w:val="Heading1"/>
      </w:pPr>
      <w:r>
        <w:t xml:space="preserve">Verspreiding van Ailanthus altissima</w:t>
      </w:r>
    </w:p>
    <w:bookmarkStart w:id="30" w:name="aanwezigheid-in-vlaanderen-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0"/>
    <w:bookmarkStart w:id="34" w:name="aanwezigheid-in-kerngebieden-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0.9</w:t>
      </w:r>
    </w:p>
    <w:p>
      <w:pPr>
        <w:pStyle w:val="BodyText"/>
      </w:pPr>
      <w:r>
        <w:t xml:space="preserve">% van kerngebied: 8.8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ilanthus_altissim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is-de-soort-opkomend-1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Ailanthus_altissima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End w:id="39"/>
    <w:bookmarkStart w:id="43" w:name="Xe98b54f3edd7af3e78bfa8984de828bf95343b3"/>
    <w:p>
      <w:pPr>
        <w:pStyle w:val="Heading1"/>
      </w:pPr>
      <w:r>
        <w:t xml:space="preserve">Verspreiding van Alternanthera philoxeroides</w:t>
      </w:r>
    </w:p>
    <w:bookmarkStart w:id="40" w:name="aanwezigheid-in-vlaanderen-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40"/>
    <w:bookmarkStart w:id="41" w:name="aanwezigheid-in-kerngebieden-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41"/>
    <w:bookmarkStart w:id="42" w:name="is-de-soort-opkomend-2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Alternanthera philoxeroides  te berekenen.</w:t>
      </w:r>
    </w:p>
    <w:p>
      <w:r>
        <w:br w:type="page"/>
      </w:r>
    </w:p>
    <w:bookmarkEnd w:id="42"/>
    <w:bookmarkEnd w:id="43"/>
    <w:bookmarkStart w:id="50" w:name="verspreiding-van-aponogeton-distachyos"/>
    <w:p>
      <w:pPr>
        <w:pStyle w:val="Heading1"/>
      </w:pPr>
      <w:r>
        <w:t xml:space="preserve">Verspreiding van Aponogeton distachyos</w:t>
      </w:r>
    </w:p>
    <w:bookmarkStart w:id="44" w:name="aanwezigheid-in-vlaanderen-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4"/>
    <w:bookmarkStart w:id="48" w:name="aanwezigheid-in-kerngebieden-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7.4</w:t>
      </w:r>
    </w:p>
    <w:p>
      <w:pPr>
        <w:pStyle w:val="BodyText"/>
      </w:pPr>
      <w:r>
        <w:t xml:space="preserve">% van kerngebied: 0.0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ponogeton_distachyo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is-de-soort-opkomend-3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Aponogeton distachyos  te berekenen.</w:t>
      </w:r>
    </w:p>
    <w:p>
      <w:r>
        <w:br w:type="page"/>
      </w:r>
    </w:p>
    <w:bookmarkEnd w:id="49"/>
    <w:bookmarkEnd w:id="50"/>
    <w:bookmarkStart w:id="57" w:name="verspreiding-van-arundo-donax"/>
    <w:p>
      <w:pPr>
        <w:pStyle w:val="Heading1"/>
      </w:pPr>
      <w:r>
        <w:t xml:space="preserve">Verspreiding van Arundo donax</w:t>
      </w:r>
    </w:p>
    <w:bookmarkStart w:id="51" w:name="aanwezigheid-in-vlaanderen-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51"/>
    <w:bookmarkStart w:id="55" w:name="aanwezigheid-in-kerngebieden-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0</w:t>
      </w:r>
    </w:p>
    <w:p>
      <w:pPr>
        <w:pStyle w:val="BodyText"/>
      </w:pPr>
      <w:r>
        <w:t xml:space="preserve">% van kerngebied: 0.0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rundo_donax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is-de-soort-opkomend-4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Arundo donax  te berekenen.</w:t>
      </w:r>
    </w:p>
    <w:p>
      <w:r>
        <w:br w:type="page"/>
      </w:r>
    </w:p>
    <w:bookmarkEnd w:id="56"/>
    <w:bookmarkEnd w:id="57"/>
    <w:bookmarkStart w:id="64" w:name="verspreiding-van-asclepias-syriaca"/>
    <w:p>
      <w:pPr>
        <w:pStyle w:val="Heading1"/>
      </w:pPr>
      <w:r>
        <w:t xml:space="preserve">Verspreiding van Asclepias syriaca</w:t>
      </w:r>
    </w:p>
    <w:bookmarkStart w:id="58" w:name="aanwezigheid-in-vlaanderen-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58"/>
    <w:bookmarkStart w:id="62" w:name="aanwezigheid-in-kerngebieden-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3.3</w:t>
      </w:r>
    </w:p>
    <w:p>
      <w:pPr>
        <w:pStyle w:val="BodyText"/>
      </w:pPr>
      <w:r>
        <w:t xml:space="preserve">% van kerngebied: 0.19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sclepias_syriac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s-de-soort-opkomend-5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Asclepias syriaca  te berekenen.</w:t>
      </w:r>
    </w:p>
    <w:p>
      <w:r>
        <w:br w:type="page"/>
      </w:r>
    </w:p>
    <w:bookmarkEnd w:id="63"/>
    <w:bookmarkEnd w:id="64"/>
    <w:bookmarkStart w:id="74" w:name="verspreiding-van-azolla-filiculoides"/>
    <w:p>
      <w:pPr>
        <w:pStyle w:val="Heading1"/>
      </w:pPr>
      <w:r>
        <w:t xml:space="preserve">Verspreiding van Azolla filiculoides</w:t>
      </w:r>
    </w:p>
    <w:bookmarkStart w:id="65" w:name="aanwezigheid-in-vlaanderen-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65"/>
    <w:bookmarkStart w:id="69" w:name="aanwezigheid-in-kerngebieden-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0</w:t>
      </w:r>
    </w:p>
    <w:p>
      <w:pPr>
        <w:pStyle w:val="BodyText"/>
      </w:pPr>
      <w:r>
        <w:t xml:space="preserve">% van kerngebied: 3.6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Azolla_filiculoide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s-de-soort-opkomend-6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Azolla_filiculoides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3"/>
    <w:bookmarkEnd w:id="74"/>
    <w:bookmarkStart w:id="84" w:name="verspreiding-van-baccharis-halimifolia"/>
    <w:p>
      <w:pPr>
        <w:pStyle w:val="Heading1"/>
      </w:pPr>
      <w:r>
        <w:t xml:space="preserve">Verspreiding van Baccharis halimifolia</w:t>
      </w:r>
    </w:p>
    <w:bookmarkStart w:id="75" w:name="aanwezigheid-in-vlaanderen-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75"/>
    <w:bookmarkStart w:id="79" w:name="aanwezigheid-in-kerngebieden-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6.2</w:t>
      </w:r>
    </w:p>
    <w:p>
      <w:pPr>
        <w:pStyle w:val="BodyText"/>
      </w:pPr>
      <w:r>
        <w:t xml:space="preserve">% van kerngebied: 0.9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Baccharis_halimifoli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is-de-soort-opkomend-7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Baccharis_halimifolia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3"/>
    <w:bookmarkEnd w:id="84"/>
    <w:bookmarkStart w:id="91" w:name="verspreiding-van-cabomba-caroliniana"/>
    <w:p>
      <w:pPr>
        <w:pStyle w:val="Heading1"/>
      </w:pPr>
      <w:r>
        <w:t xml:space="preserve">Verspreiding van Cabomba caroliniana</w:t>
      </w:r>
    </w:p>
    <w:bookmarkStart w:id="85" w:name="aanwezigheid-in-vlaanderen-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85"/>
    <w:bookmarkStart w:id="89" w:name="aanwezigheid-in-kerngebieden-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72.7</w:t>
      </w:r>
    </w:p>
    <w:p>
      <w:pPr>
        <w:pStyle w:val="BodyText"/>
      </w:pPr>
      <w:r>
        <w:t xml:space="preserve">% van kerngebied: 0.2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Cabomba_caroliniana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is-de-soort-opkomend-8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Cabomba caroliniana  te berekenen.</w:t>
      </w:r>
    </w:p>
    <w:p>
      <w:r>
        <w:br w:type="page"/>
      </w:r>
    </w:p>
    <w:bookmarkEnd w:id="90"/>
    <w:bookmarkEnd w:id="91"/>
    <w:bookmarkStart w:id="95" w:name="verspreiding-van-carpobrotus"/>
    <w:p>
      <w:pPr>
        <w:pStyle w:val="Heading1"/>
      </w:pPr>
      <w:r>
        <w:t xml:space="preserve">Verspreiding van Carpobrotus</w:t>
      </w:r>
    </w:p>
    <w:bookmarkStart w:id="92" w:name="aanwezigheid-in-vlaanderen-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92"/>
    <w:bookmarkStart w:id="93" w:name="aanwezigheid-in-kerngebieden-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93"/>
    <w:bookmarkStart w:id="94" w:name="is-de-soort-opkomend-9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Carpobrotus  te berekenen.</w:t>
      </w:r>
    </w:p>
    <w:p>
      <w:r>
        <w:br w:type="page"/>
      </w:r>
    </w:p>
    <w:bookmarkEnd w:id="94"/>
    <w:bookmarkEnd w:id="95"/>
    <w:bookmarkStart w:id="105" w:name="Xb4d4fe1bb3b3be94d2e1c02068dffbab54d7f07"/>
    <w:p>
      <w:pPr>
        <w:pStyle w:val="Heading1"/>
      </w:pPr>
      <w:r>
        <w:t xml:space="preserve">Verspreiding van Cotoneaster horizontalis</w:t>
      </w:r>
    </w:p>
    <w:bookmarkStart w:id="96" w:name="aanwezigheid-in-vlaanderen-10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96"/>
    <w:bookmarkStart w:id="100" w:name="aanwezigheid-in-kerngebieden-10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2.8</w:t>
      </w:r>
    </w:p>
    <w:p>
      <w:pPr>
        <w:pStyle w:val="BodyText"/>
      </w:pPr>
      <w:r>
        <w:t xml:space="preserve">% van kerngebied: 5.1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Cotoneaster_horizontalis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is-de-soort-opkomend-10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Cotoneaster_horizontalis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4"/>
    <w:bookmarkEnd w:id="105"/>
    <w:bookmarkStart w:id="109" w:name="verspreiding-van-egeria-densa"/>
    <w:p>
      <w:pPr>
        <w:pStyle w:val="Heading1"/>
      </w:pPr>
      <w:r>
        <w:t xml:space="preserve">Verspreiding van Egeria densa</w:t>
      </w:r>
    </w:p>
    <w:bookmarkStart w:id="106" w:name="aanwezigheid-in-vlaanderen-1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106"/>
    <w:bookmarkStart w:id="107" w:name="aanwezigheid-in-kerngebieden-1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107"/>
    <w:bookmarkStart w:id="108" w:name="is-de-soort-opkomend-11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Egeria densa  te berekenen.</w:t>
      </w:r>
    </w:p>
    <w:p>
      <w:r>
        <w:br w:type="page"/>
      </w:r>
    </w:p>
    <w:bookmarkEnd w:id="108"/>
    <w:bookmarkEnd w:id="109"/>
    <w:bookmarkStart w:id="113" w:name="verspreiding-van-eichhornia-crassipes"/>
    <w:p>
      <w:pPr>
        <w:pStyle w:val="Heading1"/>
      </w:pPr>
      <w:r>
        <w:t xml:space="preserve">Verspreiding van Eichhornia crassipes</w:t>
      </w:r>
    </w:p>
    <w:bookmarkStart w:id="110" w:name="aanwezigheid-in-vlaanderen-1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110"/>
    <w:bookmarkStart w:id="111" w:name="aanwezigheid-in-kerngebieden-1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111"/>
    <w:bookmarkStart w:id="112" w:name="is-de-soort-opkomend-12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Eichhornia crassipes  te berekenen.</w:t>
      </w:r>
    </w:p>
    <w:p>
      <w:r>
        <w:br w:type="page"/>
      </w:r>
    </w:p>
    <w:bookmarkEnd w:id="112"/>
    <w:bookmarkEnd w:id="113"/>
    <w:bookmarkStart w:id="123" w:name="verspreiding-van-elaeagnus-angustifolia"/>
    <w:p>
      <w:pPr>
        <w:pStyle w:val="Heading1"/>
      </w:pPr>
      <w:r>
        <w:t xml:space="preserve">Verspreiding van Elaeagnus angustifolia</w:t>
      </w:r>
    </w:p>
    <w:bookmarkStart w:id="114" w:name="aanwezigheid-in-vlaanderen-1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14"/>
    <w:bookmarkStart w:id="118" w:name="aanwezigheid-in-kerngebieden-1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8.5</w:t>
      </w:r>
    </w:p>
    <w:p>
      <w:pPr>
        <w:pStyle w:val="BodyText"/>
      </w:pPr>
      <w:r>
        <w:t xml:space="preserve">% van kerngebied: 1.89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Elaeagnus_angustifolia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is-de-soort-opkomend-13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Elaeagnus_angustifolia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2"/>
    <w:bookmarkEnd w:id="123"/>
    <w:bookmarkStart w:id="130" w:name="verspreiding-van-elodea-canadensis"/>
    <w:p>
      <w:pPr>
        <w:pStyle w:val="Heading1"/>
      </w:pPr>
      <w:r>
        <w:t xml:space="preserve">Verspreiding van Elodea canadensis</w:t>
      </w:r>
    </w:p>
    <w:bookmarkStart w:id="124" w:name="aanwezigheid-in-vlaanderen-1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24"/>
    <w:bookmarkStart w:id="128" w:name="aanwezigheid-in-kerngebieden-1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8.4</w:t>
      </w:r>
    </w:p>
    <w:p>
      <w:pPr>
        <w:pStyle w:val="BodyText"/>
      </w:pPr>
      <w:r>
        <w:t xml:space="preserve">% van kerngebied: 0.8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Elodea_canadensis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is-de-soort-opkomend-14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Elodea canadensis  te berekenen.</w:t>
      </w:r>
    </w:p>
    <w:p>
      <w:r>
        <w:br w:type="page"/>
      </w:r>
    </w:p>
    <w:bookmarkEnd w:id="129"/>
    <w:bookmarkEnd w:id="130"/>
    <w:bookmarkStart w:id="140" w:name="verspreiding-van-elodea-nuttallii"/>
    <w:p>
      <w:pPr>
        <w:pStyle w:val="Heading1"/>
      </w:pPr>
      <w:r>
        <w:t xml:space="preserve">Verspreiding van Elodea nuttallii</w:t>
      </w:r>
    </w:p>
    <w:bookmarkStart w:id="131" w:name="aanwezigheid-in-vlaanderen-1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31"/>
    <w:bookmarkStart w:id="135" w:name="aanwezigheid-in-kerngebieden-1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6.7</w:t>
      </w:r>
    </w:p>
    <w:p>
      <w:pPr>
        <w:pStyle w:val="BodyText"/>
      </w:pPr>
      <w:r>
        <w:t xml:space="preserve">% van kerngebied: 7.57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Elodea_nuttallii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is-de-soort-opkomend-15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Elodea_nuttallii.jpe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9"/>
    <w:bookmarkEnd w:id="140"/>
    <w:bookmarkStart w:id="150" w:name="verspreiding-van-fallopia-baldschuanica"/>
    <w:p>
      <w:pPr>
        <w:pStyle w:val="Heading1"/>
      </w:pPr>
      <w:r>
        <w:t xml:space="preserve">Verspreiding van Fallopia baldschuanica</w:t>
      </w:r>
    </w:p>
    <w:bookmarkStart w:id="141" w:name="aanwezigheid-in-vlaanderen-1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41"/>
    <w:bookmarkStart w:id="145" w:name="aanwezigheid-in-kerngebieden-1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7.1</w:t>
      </w:r>
    </w:p>
    <w:p>
      <w:pPr>
        <w:pStyle w:val="BodyText"/>
      </w:pPr>
      <w:r>
        <w:t xml:space="preserve">% van kerngebied: 3.6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Fallopia_baldschuanica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is-de-soort-opkomend-16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Fallopia_baldschuanica.jpe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9"/>
    <w:bookmarkEnd w:id="150"/>
    <w:bookmarkStart w:id="157" w:name="verspreiding-van-fraxinus-pennsylvanica"/>
    <w:p>
      <w:pPr>
        <w:pStyle w:val="Heading1"/>
      </w:pPr>
      <w:r>
        <w:t xml:space="preserve">Verspreiding van Fraxinus pennsylvanica</w:t>
      </w:r>
    </w:p>
    <w:bookmarkStart w:id="151" w:name="aanwezigheid-in-vlaanderen-1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151"/>
    <w:bookmarkStart w:id="155" w:name="aanwezigheid-in-kerngebieden-1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63</w:t>
      </w:r>
    </w:p>
    <w:p>
      <w:pPr>
        <w:pStyle w:val="BodyText"/>
      </w:pPr>
      <w:r>
        <w:t xml:space="preserve">% van kerngebied: 0.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Fraxinus_pennsylvanica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is-de-soort-opkomend-17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Fraxinus pennsylvanica  te berekenen.</w:t>
      </w:r>
    </w:p>
    <w:p>
      <w:r>
        <w:br w:type="page"/>
      </w:r>
    </w:p>
    <w:bookmarkEnd w:id="156"/>
    <w:bookmarkEnd w:id="157"/>
    <w:bookmarkStart w:id="161" w:name="X034fbf0cf6e7a96f0b2cb71005a480984d75d91"/>
    <w:p>
      <w:pPr>
        <w:pStyle w:val="Heading1"/>
      </w:pPr>
      <w:r>
        <w:t xml:space="preserve">Verspreiding van Gymnocoronis spilanthoides</w:t>
      </w:r>
    </w:p>
    <w:bookmarkStart w:id="158" w:name="aanwezigheid-in-vlaanderen-1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158"/>
    <w:bookmarkStart w:id="159" w:name="aanwezigheid-in-kerngebieden-1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159"/>
    <w:bookmarkStart w:id="160" w:name="is-de-soort-opkomend-18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Gymnocoronis spilanthoides  te berekenen.</w:t>
      </w:r>
    </w:p>
    <w:p>
      <w:r>
        <w:br w:type="page"/>
      </w:r>
    </w:p>
    <w:bookmarkEnd w:id="160"/>
    <w:bookmarkEnd w:id="161"/>
    <w:bookmarkStart w:id="171" w:name="verspreiding-van-helianthus-tuberosus"/>
    <w:p>
      <w:pPr>
        <w:pStyle w:val="Heading1"/>
      </w:pPr>
      <w:r>
        <w:t xml:space="preserve">Verspreiding van Helianthus tuberosus</w:t>
      </w:r>
    </w:p>
    <w:bookmarkStart w:id="162" w:name="aanwezigheid-in-vlaanderen-1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62"/>
    <w:bookmarkStart w:id="166" w:name="aanwezigheid-in-kerngebieden-1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3</w:t>
      </w:r>
    </w:p>
    <w:p>
      <w:pPr>
        <w:pStyle w:val="BodyText"/>
      </w:pPr>
      <w:r>
        <w:t xml:space="preserve">% van kerngebied: 4.3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Helianthus_tuberosus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is-de-soort-opkomend-19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Helianthus_tuberosus.jpe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0"/>
    <w:bookmarkEnd w:id="171"/>
    <w:bookmarkStart w:id="178" w:name="verspreiding-van-helianthus-laetiflorus"/>
    <w:p>
      <w:pPr>
        <w:pStyle w:val="Heading1"/>
      </w:pPr>
      <w:r>
        <w:t xml:space="preserve">Verspreiding van Helianthus laetiflorus</w:t>
      </w:r>
    </w:p>
    <w:bookmarkStart w:id="172" w:name="aanwezigheid-in-vlaanderen-20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172"/>
    <w:bookmarkStart w:id="176" w:name="aanwezigheid-in-kerngebieden-20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5.5</w:t>
      </w:r>
    </w:p>
    <w:p>
      <w:pPr>
        <w:pStyle w:val="BodyText"/>
      </w:pPr>
      <w:r>
        <w:t xml:space="preserve">% van kerngebied: 0.5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Helianthus_laetiflorus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is-de-soort-opkomend-20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Helianthus laetiflorus  te berekenen.</w:t>
      </w:r>
    </w:p>
    <w:p>
      <w:r>
        <w:br w:type="page"/>
      </w:r>
    </w:p>
    <w:bookmarkEnd w:id="177"/>
    <w:bookmarkEnd w:id="178"/>
    <w:bookmarkStart w:id="188" w:name="X237a807d212643e689bd37fa6c51832a02929a1"/>
    <w:p>
      <w:pPr>
        <w:pStyle w:val="Heading1"/>
      </w:pPr>
      <w:r>
        <w:t xml:space="preserve">Verspreiding van Heracleum mantegazzianum</w:t>
      </w:r>
    </w:p>
    <w:bookmarkStart w:id="179" w:name="aanwezigheid-in-vlaanderen-2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79"/>
    <w:bookmarkStart w:id="183" w:name="aanwezigheid-in-kerngebieden-2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4.7</w:t>
      </w:r>
    </w:p>
    <w:p>
      <w:pPr>
        <w:pStyle w:val="BodyText"/>
      </w:pPr>
      <w:r>
        <w:t xml:space="preserve">% van kerngebied: 26.7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Heracleum_mantegazzianum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is-de-soort-opkomend-21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Heracleum_mantegazzianum.jpe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7"/>
    <w:bookmarkEnd w:id="188"/>
    <w:bookmarkStart w:id="192" w:name="verspreiding-van-hydrilla-verticillata"/>
    <w:p>
      <w:pPr>
        <w:pStyle w:val="Heading1"/>
      </w:pPr>
      <w:r>
        <w:t xml:space="preserve">Verspreiding van Hydrilla verticillata</w:t>
      </w:r>
    </w:p>
    <w:bookmarkStart w:id="189" w:name="aanwezigheid-in-vlaanderen-2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189"/>
    <w:bookmarkStart w:id="190" w:name="aanwezigheid-in-kerngebieden-2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190"/>
    <w:bookmarkStart w:id="191" w:name="is-de-soort-opkomend-22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Hydrilla verticillata  te berekenen.</w:t>
      </w:r>
    </w:p>
    <w:p>
      <w:r>
        <w:br w:type="page"/>
      </w:r>
    </w:p>
    <w:bookmarkEnd w:id="191"/>
    <w:bookmarkEnd w:id="192"/>
    <w:bookmarkStart w:id="202" w:name="Xe885035bb1292a8ff82ab15a007e16157b101c2"/>
    <w:p>
      <w:pPr>
        <w:pStyle w:val="Heading1"/>
      </w:pPr>
      <w:r>
        <w:t xml:space="preserve">Verspreiding van Hydrocotyle ranunculoides</w:t>
      </w:r>
    </w:p>
    <w:bookmarkStart w:id="193" w:name="aanwezigheid-in-vlaanderen-2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193"/>
    <w:bookmarkStart w:id="197" w:name="aanwezigheid-in-kerngebieden-2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9.9</w:t>
      </w:r>
    </w:p>
    <w:p>
      <w:pPr>
        <w:pStyle w:val="BodyText"/>
      </w:pPr>
      <w:r>
        <w:t xml:space="preserve">% van kerngebied: 7.3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Hydrocotyle_ranunculoides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1" w:name="is-de-soort-opkomend-23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Hydrocotyle_ranunculoides.jpe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1"/>
    <w:bookmarkEnd w:id="202"/>
    <w:bookmarkStart w:id="209" w:name="verspreiding-van-impatiens-capensis"/>
    <w:p>
      <w:pPr>
        <w:pStyle w:val="Heading1"/>
      </w:pPr>
      <w:r>
        <w:t xml:space="preserve">Verspreiding van Impatiens capensis</w:t>
      </w:r>
    </w:p>
    <w:bookmarkStart w:id="203" w:name="aanwezigheid-in-vlaanderen-2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03"/>
    <w:bookmarkStart w:id="207" w:name="aanwezigheid-in-kerngebieden-2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94.6</w:t>
      </w:r>
    </w:p>
    <w:p>
      <w:pPr>
        <w:pStyle w:val="BodyText"/>
      </w:pPr>
      <w:r>
        <w:t xml:space="preserve">% van kerngebied: 1.4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Impatiens_capensis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08" w:name="is-de-soort-opkomend-24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Impatiens capensis  te berekenen.</w:t>
      </w:r>
    </w:p>
    <w:p>
      <w:r>
        <w:br w:type="page"/>
      </w:r>
    </w:p>
    <w:bookmarkEnd w:id="208"/>
    <w:bookmarkEnd w:id="209"/>
    <w:bookmarkStart w:id="219" w:name="verspreiding-van-impatiens-glandulifera"/>
    <w:p>
      <w:pPr>
        <w:pStyle w:val="Heading1"/>
      </w:pPr>
      <w:r>
        <w:t xml:space="preserve">Verspreiding van Impatiens glandulifera</w:t>
      </w:r>
    </w:p>
    <w:bookmarkStart w:id="210" w:name="aanwezigheid-in-vlaanderen-2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10"/>
    <w:bookmarkStart w:id="214" w:name="aanwezigheid-in-kerngebieden-2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6.9</w:t>
      </w:r>
    </w:p>
    <w:p>
      <w:pPr>
        <w:pStyle w:val="BodyText"/>
      </w:pPr>
      <w:r>
        <w:t xml:space="preserve">% van kerngebied: 37.4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Impatiens_glandulifera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is-de-soort-opkomend-25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Impatiens_glandulifera.jpe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8"/>
    <w:bookmarkEnd w:id="219"/>
    <w:bookmarkStart w:id="226" w:name="verspreiding-van-koenigia-polystachya"/>
    <w:p>
      <w:pPr>
        <w:pStyle w:val="Heading1"/>
      </w:pPr>
      <w:r>
        <w:t xml:space="preserve">Verspreiding van Koenigia polystachya</w:t>
      </w:r>
    </w:p>
    <w:bookmarkStart w:id="220" w:name="aanwezigheid-in-vlaanderen-2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20"/>
    <w:bookmarkStart w:id="224" w:name="aanwezigheid-in-kerngebieden-2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3.3</w:t>
      </w:r>
    </w:p>
    <w:p>
      <w:pPr>
        <w:pStyle w:val="BodyText"/>
      </w:pPr>
      <w:r>
        <w:t xml:space="preserve">% van kerngebied: 0.3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Koenigia_polystachya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Start w:id="225" w:name="is-de-soort-opkomend-26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Koenigia polystachya  te berekenen.</w:t>
      </w:r>
    </w:p>
    <w:p>
      <w:r>
        <w:br w:type="page"/>
      </w:r>
    </w:p>
    <w:bookmarkEnd w:id="225"/>
    <w:bookmarkEnd w:id="226"/>
    <w:bookmarkStart w:id="236" w:name="verspreiding-van-laburnum-anagyroides"/>
    <w:p>
      <w:pPr>
        <w:pStyle w:val="Heading1"/>
      </w:pPr>
      <w:r>
        <w:t xml:space="preserve">Verspreiding van Laburnum anagyroides</w:t>
      </w:r>
    </w:p>
    <w:bookmarkStart w:id="227" w:name="aanwezigheid-in-vlaanderen-2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27"/>
    <w:bookmarkStart w:id="231" w:name="aanwezigheid-in-kerngebieden-2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2.4</w:t>
      </w:r>
    </w:p>
    <w:p>
      <w:pPr>
        <w:pStyle w:val="BodyText"/>
      </w:pPr>
      <w:r>
        <w:t xml:space="preserve">% van kerngebied: 2.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aburnum_anagyroide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5" w:name="is-de-soort-opkomend-27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Laburnum_anagyroides.jpe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End w:id="236"/>
    <w:bookmarkStart w:id="243" w:name="verspreiding-van-lagarosiphon-major"/>
    <w:p>
      <w:pPr>
        <w:pStyle w:val="Heading1"/>
      </w:pPr>
      <w:r>
        <w:t xml:space="preserve">Verspreiding van Lagarosiphon major</w:t>
      </w:r>
    </w:p>
    <w:bookmarkStart w:id="237" w:name="aanwezigheid-in-vlaanderen-2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37"/>
    <w:bookmarkStart w:id="241" w:name="aanwezigheid-in-kerngebieden-2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8.8</w:t>
      </w:r>
    </w:p>
    <w:p>
      <w:pPr>
        <w:pStyle w:val="BodyText"/>
      </w:pPr>
      <w:r>
        <w:t xml:space="preserve">% van kerngebied: 0.5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agarosiphon_major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Start w:id="242" w:name="is-de-soort-opkomend-28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Lagarosiphon major  te berekenen.</w:t>
      </w:r>
    </w:p>
    <w:p>
      <w:r>
        <w:br w:type="page"/>
      </w:r>
    </w:p>
    <w:bookmarkEnd w:id="242"/>
    <w:bookmarkEnd w:id="243"/>
    <w:bookmarkStart w:id="253" w:name="verspreiding-van-lemna-minuta"/>
    <w:p>
      <w:pPr>
        <w:pStyle w:val="Heading1"/>
      </w:pPr>
      <w:r>
        <w:t xml:space="preserve">Verspreiding van Lemna minuta</w:t>
      </w:r>
    </w:p>
    <w:bookmarkStart w:id="244" w:name="aanwezigheid-in-vlaanderen-2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44"/>
    <w:bookmarkStart w:id="248" w:name="aanwezigheid-in-kerngebieden-2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4.7</w:t>
      </w:r>
    </w:p>
    <w:p>
      <w:pPr>
        <w:pStyle w:val="BodyText"/>
      </w:pPr>
      <w:r>
        <w:t xml:space="preserve">% van kerngebied: 10.8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emna_minuta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52" w:name="is-de-soort-opkomend-29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Lemna_minuta.jpe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End w:id="253"/>
    <w:bookmarkStart w:id="260" w:name="verspreiding-van-lemna-turionifera"/>
    <w:p>
      <w:pPr>
        <w:pStyle w:val="Heading1"/>
      </w:pPr>
      <w:r>
        <w:t xml:space="preserve">Verspreiding van Lemna turionifera</w:t>
      </w:r>
    </w:p>
    <w:bookmarkStart w:id="254" w:name="aanwezigheid-in-vlaanderen-30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254"/>
    <w:bookmarkStart w:id="258" w:name="aanwezigheid-in-kerngebieden-30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9.5</w:t>
      </w:r>
    </w:p>
    <w:p>
      <w:pPr>
        <w:pStyle w:val="BodyText"/>
      </w:pPr>
      <w:r>
        <w:t xml:space="preserve">% van kerngebied: 1.4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emna_turionifera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8"/>
    <w:bookmarkStart w:id="259" w:name="is-de-soort-opkomend-30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Lemna turionifera  te berekenen.</w:t>
      </w:r>
    </w:p>
    <w:p>
      <w:r>
        <w:br w:type="page"/>
      </w:r>
    </w:p>
    <w:bookmarkEnd w:id="259"/>
    <w:bookmarkEnd w:id="260"/>
    <w:bookmarkStart w:id="264" w:name="verspreiding-van-limnobium-laevigatum"/>
    <w:p>
      <w:pPr>
        <w:pStyle w:val="Heading1"/>
      </w:pPr>
      <w:r>
        <w:t xml:space="preserve">Verspreiding van Limnobium laevigatum</w:t>
      </w:r>
    </w:p>
    <w:bookmarkStart w:id="261" w:name="aanwezigheid-in-vlaanderen-3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261"/>
    <w:bookmarkStart w:id="262" w:name="aanwezigheid-in-kerngebieden-3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262"/>
    <w:bookmarkStart w:id="263" w:name="is-de-soort-opkomend-31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Limnobium laevigatum  te berekenen.</w:t>
      </w:r>
    </w:p>
    <w:p>
      <w:r>
        <w:br w:type="page"/>
      </w:r>
    </w:p>
    <w:bookmarkEnd w:id="263"/>
    <w:bookmarkEnd w:id="264"/>
    <w:bookmarkStart w:id="274" w:name="verspreiding-van-ludwigia-grandiflora"/>
    <w:p>
      <w:pPr>
        <w:pStyle w:val="Heading1"/>
      </w:pPr>
      <w:r>
        <w:t xml:space="preserve">Verspreiding van Ludwigia grandiflora</w:t>
      </w:r>
    </w:p>
    <w:bookmarkStart w:id="265" w:name="aanwezigheid-in-vlaanderen-3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65"/>
    <w:bookmarkStart w:id="269" w:name="aanwezigheid-in-kerngebieden-3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0.4</w:t>
      </w:r>
    </w:p>
    <w:p>
      <w:pPr>
        <w:pStyle w:val="BodyText"/>
      </w:pPr>
      <w:r>
        <w:t xml:space="preserve">% van kerngebied: 6.5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udwigia_grandiflora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9"/>
    <w:bookmarkStart w:id="273" w:name="is-de-soort-opkomend-32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Ludwigia_grandiflora.jpe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End w:id="274"/>
    <w:bookmarkStart w:id="281" w:name="verspreiding-van-ludwigia-peploides"/>
    <w:p>
      <w:pPr>
        <w:pStyle w:val="Heading1"/>
      </w:pPr>
      <w:r>
        <w:t xml:space="preserve">Verspreiding van Ludwigia peploides</w:t>
      </w:r>
    </w:p>
    <w:bookmarkStart w:id="275" w:name="aanwezigheid-in-vlaanderen-3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75"/>
    <w:bookmarkStart w:id="279" w:name="aanwezigheid-in-kerngebieden-3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61.1</w:t>
      </w:r>
    </w:p>
    <w:p>
      <w:pPr>
        <w:pStyle w:val="BodyText"/>
      </w:pPr>
      <w:r>
        <w:t xml:space="preserve">% van kerngebied: 0.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Ludwigia_peploides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9"/>
    <w:bookmarkStart w:id="280" w:name="is-de-soort-opkomend-33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Ludwigia peploides  te berekenen.</w:t>
      </w:r>
    </w:p>
    <w:p>
      <w:r>
        <w:br w:type="page"/>
      </w:r>
    </w:p>
    <w:bookmarkEnd w:id="280"/>
    <w:bookmarkEnd w:id="281"/>
    <w:bookmarkStart w:id="291" w:name="verspreiding-van-mahonia-aquifolium"/>
    <w:p>
      <w:pPr>
        <w:pStyle w:val="Heading1"/>
      </w:pPr>
      <w:r>
        <w:t xml:space="preserve">Verspreiding van Mahonia aquifolium</w:t>
      </w:r>
    </w:p>
    <w:bookmarkStart w:id="282" w:name="aanwezigheid-in-vlaanderen-3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82"/>
    <w:bookmarkStart w:id="286" w:name="aanwezigheid-in-kerngebieden-3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8.7</w:t>
      </w:r>
    </w:p>
    <w:p>
      <w:pPr>
        <w:pStyle w:val="BodyText"/>
      </w:pPr>
      <w:r>
        <w:t xml:space="preserve">% van kerngebied: 20.3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Mahonia_aquifolium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6"/>
    <w:bookmarkStart w:id="290" w:name="is-de-soort-opkomend-34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Mahonia_aquifolium.jpe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0"/>
    <w:bookmarkEnd w:id="291"/>
    <w:bookmarkStart w:id="301" w:name="verspreiding-van-myriophyllum-aquaticum"/>
    <w:p>
      <w:pPr>
        <w:pStyle w:val="Heading1"/>
      </w:pPr>
      <w:r>
        <w:t xml:space="preserve">Verspreiding van Myriophyllum aquaticum</w:t>
      </w:r>
    </w:p>
    <w:bookmarkStart w:id="292" w:name="aanwezigheid-in-vlaanderen-3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292"/>
    <w:bookmarkStart w:id="296" w:name="aanwezigheid-in-kerngebieden-3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4.4</w:t>
      </w:r>
    </w:p>
    <w:p>
      <w:pPr>
        <w:pStyle w:val="BodyText"/>
      </w:pPr>
      <w:r>
        <w:t xml:space="preserve">% van kerngebied: 4.5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Myriophyllum_aquaticum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300" w:name="is-de-soort-opkomend-35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Myriophyllum_aquaticum.jpe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End w:id="301"/>
    <w:bookmarkStart w:id="308" w:name="X395019d9ef71273a71fdabf4484b9ac166f288a"/>
    <w:p>
      <w:pPr>
        <w:pStyle w:val="Heading1"/>
      </w:pPr>
      <w:r>
        <w:t xml:space="preserve">Verspreiding van Myriophyllum heterophyllum</w:t>
      </w:r>
    </w:p>
    <w:bookmarkStart w:id="302" w:name="aanwezigheid-in-vlaanderen-3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02"/>
    <w:bookmarkStart w:id="306" w:name="aanwezigheid-in-kerngebieden-3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82.1</w:t>
      </w:r>
    </w:p>
    <w:p>
      <w:pPr>
        <w:pStyle w:val="BodyText"/>
      </w:pPr>
      <w:r>
        <w:t xml:space="preserve">% van kerngebied: 1.51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Myriophyllum_heterophyllum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6"/>
    <w:bookmarkStart w:id="307" w:name="is-de-soort-opkomend-36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Myriophyllum heterophyllum  te berekenen.</w:t>
      </w:r>
    </w:p>
    <w:p>
      <w:r>
        <w:br w:type="page"/>
      </w:r>
    </w:p>
    <w:bookmarkEnd w:id="307"/>
    <w:bookmarkEnd w:id="308"/>
    <w:bookmarkStart w:id="315" w:name="verspreiding-van-myriophyllum-rubricaule"/>
    <w:p>
      <w:pPr>
        <w:pStyle w:val="Heading1"/>
      </w:pPr>
      <w:r>
        <w:t xml:space="preserve">Verspreiding van Myriophyllum rubricaule</w:t>
      </w:r>
    </w:p>
    <w:bookmarkStart w:id="309" w:name="aanwezigheid-in-vlaanderen-3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309"/>
    <w:bookmarkStart w:id="313" w:name="aanwezigheid-in-kerngebieden-3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3.8</w:t>
      </w:r>
    </w:p>
    <w:p>
      <w:pPr>
        <w:pStyle w:val="BodyText"/>
      </w:pPr>
      <w:r>
        <w:t xml:space="preserve">% van kerngebied: 0.19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Myriophyllum_rubricaule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3"/>
    <w:bookmarkStart w:id="314" w:name="is-de-soort-opkomend-37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Myriophyllum rubricaule  te berekenen.</w:t>
      </w:r>
    </w:p>
    <w:p>
      <w:r>
        <w:br w:type="page"/>
      </w:r>
    </w:p>
    <w:bookmarkEnd w:id="314"/>
    <w:bookmarkEnd w:id="315"/>
    <w:bookmarkStart w:id="325" w:name="verspreiding-van-parthenocissus-inserta"/>
    <w:p>
      <w:pPr>
        <w:pStyle w:val="Heading1"/>
      </w:pPr>
      <w:r>
        <w:t xml:space="preserve">Verspreiding van Parthenocissus inserta</w:t>
      </w:r>
    </w:p>
    <w:bookmarkStart w:id="316" w:name="aanwezigheid-in-vlaanderen-3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16"/>
    <w:bookmarkStart w:id="320" w:name="aanwezigheid-in-kerngebieden-3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2.8</w:t>
      </w:r>
    </w:p>
    <w:p>
      <w:pPr>
        <w:pStyle w:val="BodyText"/>
      </w:pPr>
      <w:r>
        <w:t xml:space="preserve">% van kerngebied: 4.9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arthenocissus_inserta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0"/>
    <w:bookmarkStart w:id="324" w:name="is-de-soort-opkomend-38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Parthenocissus_inserta.jpe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4"/>
    <w:bookmarkEnd w:id="325"/>
    <w:bookmarkStart w:id="332" w:name="Xef4be1aa050bfd97dac580ec49b8345139e6201"/>
    <w:p>
      <w:pPr>
        <w:pStyle w:val="Heading1"/>
      </w:pPr>
      <w:r>
        <w:t xml:space="preserve">Verspreiding van Parthenocissus quinquefolia</w:t>
      </w:r>
    </w:p>
    <w:bookmarkStart w:id="326" w:name="aanwezigheid-in-vlaanderen-3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26"/>
    <w:bookmarkStart w:id="330" w:name="aanwezigheid-in-kerngebieden-3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1</w:t>
      </w:r>
    </w:p>
    <w:p>
      <w:pPr>
        <w:pStyle w:val="BodyText"/>
      </w:pPr>
      <w:r>
        <w:t xml:space="preserve">% van kerngebied: 1.75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arthenocissus_quinquefolia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0"/>
    <w:bookmarkStart w:id="331" w:name="is-de-soort-opkomend-39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Parthenocissus quinquefolia  te berekenen.</w:t>
      </w:r>
    </w:p>
    <w:p>
      <w:r>
        <w:br w:type="page"/>
      </w:r>
    </w:p>
    <w:bookmarkEnd w:id="331"/>
    <w:bookmarkEnd w:id="332"/>
    <w:bookmarkStart w:id="339" w:name="X491ed6a0662c3304ade91043fa2d78f2ad4350e"/>
    <w:p>
      <w:pPr>
        <w:pStyle w:val="Heading1"/>
      </w:pPr>
      <w:r>
        <w:t xml:space="preserve">Verspreiding van Parthenocissus tricuspidata</w:t>
      </w:r>
    </w:p>
    <w:bookmarkStart w:id="333" w:name="aanwezigheid-in-vlaanderen-40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33"/>
    <w:bookmarkStart w:id="337" w:name="aanwezigheid-in-kerngebieden-40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2.8</w:t>
      </w:r>
    </w:p>
    <w:p>
      <w:pPr>
        <w:pStyle w:val="BodyText"/>
      </w:pPr>
      <w:r>
        <w:t xml:space="preserve">% van kerngebied: 3.5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arthenocissus_tricuspidata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7"/>
    <w:bookmarkStart w:id="338" w:name="is-de-soort-opkomend-40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Parthenocissus tricuspidata  te berekenen.</w:t>
      </w:r>
    </w:p>
    <w:p>
      <w:r>
        <w:br w:type="page"/>
      </w:r>
    </w:p>
    <w:bookmarkEnd w:id="338"/>
    <w:bookmarkEnd w:id="339"/>
    <w:bookmarkStart w:id="346" w:name="verspreiding-van-pistia-stratiotes"/>
    <w:p>
      <w:pPr>
        <w:pStyle w:val="Heading1"/>
      </w:pPr>
      <w:r>
        <w:t xml:space="preserve">Verspreiding van Pistia stratiotes</w:t>
      </w:r>
    </w:p>
    <w:bookmarkStart w:id="340" w:name="aanwezigheid-in-vlaanderen-4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40"/>
    <w:bookmarkStart w:id="344" w:name="aanwezigheid-in-kerngebieden-4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8.8</w:t>
      </w:r>
    </w:p>
    <w:p>
      <w:pPr>
        <w:pStyle w:val="BodyText"/>
      </w:pPr>
      <w:r>
        <w:t xml:space="preserve">% van kerngebied: 0.5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istia_stratiotes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4"/>
    <w:bookmarkStart w:id="345" w:name="is-de-soort-opkomend-41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Pistia stratiotes  te berekenen.</w:t>
      </w:r>
    </w:p>
    <w:p>
      <w:r>
        <w:br w:type="page"/>
      </w:r>
    </w:p>
    <w:bookmarkEnd w:id="345"/>
    <w:bookmarkEnd w:id="346"/>
    <w:bookmarkStart w:id="356" w:name="verspreiding-van-prunus-laurocerasus"/>
    <w:p>
      <w:pPr>
        <w:pStyle w:val="Heading1"/>
      </w:pPr>
      <w:r>
        <w:t xml:space="preserve">Verspreiding van Prunus laurocerasus</w:t>
      </w:r>
    </w:p>
    <w:bookmarkStart w:id="347" w:name="aanwezigheid-in-vlaanderen-4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47"/>
    <w:bookmarkStart w:id="351" w:name="aanwezigheid-in-kerngebieden-4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1.2</w:t>
      </w:r>
    </w:p>
    <w:p>
      <w:pPr>
        <w:pStyle w:val="BodyText"/>
      </w:pPr>
      <w:r>
        <w:t xml:space="preserve">% van kerngebied: 19.28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runus_laurocerasus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1"/>
    <w:bookmarkStart w:id="355" w:name="is-de-soort-opkomend-42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Prunus_laurocerasus.jpe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End w:id="356"/>
    <w:bookmarkStart w:id="366" w:name="verspreiding-van-prunus-serotina"/>
    <w:p>
      <w:pPr>
        <w:pStyle w:val="Heading1"/>
      </w:pPr>
      <w:r>
        <w:t xml:space="preserve">Verspreiding van Prunus serotina</w:t>
      </w:r>
    </w:p>
    <w:bookmarkStart w:id="357" w:name="aanwezigheid-in-vlaanderen-4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57"/>
    <w:bookmarkStart w:id="361" w:name="aanwezigheid-in-kerngebieden-4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9.8</w:t>
      </w:r>
    </w:p>
    <w:p>
      <w:pPr>
        <w:pStyle w:val="BodyText"/>
      </w:pPr>
      <w:r>
        <w:t xml:space="preserve">% van kerngebied: 49.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Prunus_serotina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1"/>
    <w:bookmarkStart w:id="365" w:name="is-de-soort-opkomend-43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Prunus_serotina.jpe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End w:id="366"/>
    <w:bookmarkStart w:id="376" w:name="verspreiding-van-reynoutria-japonica"/>
    <w:p>
      <w:pPr>
        <w:pStyle w:val="Heading1"/>
      </w:pPr>
      <w:r>
        <w:t xml:space="preserve">Verspreiding van Reynoutria japonica</w:t>
      </w:r>
    </w:p>
    <w:bookmarkStart w:id="367" w:name="aanwezigheid-in-vlaanderen-4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67"/>
    <w:bookmarkStart w:id="371" w:name="aanwezigheid-in-kerngebieden-4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8</w:t>
      </w:r>
    </w:p>
    <w:p>
      <w:pPr>
        <w:pStyle w:val="BodyText"/>
      </w:pPr>
      <w:r>
        <w:t xml:space="preserve">% van kerngebied: 53.5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eynoutria_japonica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1"/>
    <w:bookmarkStart w:id="375" w:name="is-de-soort-opkomend-44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eynoutria_japonica.jpe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End w:id="376"/>
    <w:bookmarkStart w:id="386" w:name="X22059db928d287cc31fa11c52aa96943c3d14c8"/>
    <w:p>
      <w:pPr>
        <w:pStyle w:val="Heading1"/>
      </w:pPr>
      <w:r>
        <w:t xml:space="preserve">Verspreiding van Reynoutria sachalinensis</w:t>
      </w:r>
    </w:p>
    <w:bookmarkStart w:id="377" w:name="aanwezigheid-in-vlaanderen-4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77"/>
    <w:bookmarkStart w:id="381" w:name="aanwezigheid-in-kerngebieden-4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5</w:t>
      </w:r>
    </w:p>
    <w:p>
      <w:pPr>
        <w:pStyle w:val="BodyText"/>
      </w:pPr>
      <w:r>
        <w:t xml:space="preserve">% van kerngebied: 1.59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eynoutria_sachalinensis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1"/>
    <w:bookmarkStart w:id="385" w:name="is-de-soort-opkomend-45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eynoutria_sachalinensis.jpe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End w:id="386"/>
    <w:bookmarkStart w:id="396" w:name="verspreiding-van-reynoutria-bohemica"/>
    <w:p>
      <w:pPr>
        <w:pStyle w:val="Heading1"/>
      </w:pPr>
      <w:r>
        <w:t xml:space="preserve">Verspreiding van Reynoutria bohemica</w:t>
      </w:r>
    </w:p>
    <w:bookmarkStart w:id="387" w:name="aanwezigheid-in-vlaanderen-4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87"/>
    <w:bookmarkStart w:id="391" w:name="aanwezigheid-in-kerngebieden-4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60</w:t>
      </w:r>
    </w:p>
    <w:p>
      <w:pPr>
        <w:pStyle w:val="BodyText"/>
      </w:pPr>
      <w:r>
        <w:t xml:space="preserve">% van kerngebied: 2.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eynoutria_bohemica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1"/>
    <w:bookmarkStart w:id="395" w:name="is-de-soort-opkomend-46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eynoutria_bohemica.jpe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End w:id="396"/>
    <w:bookmarkStart w:id="406" w:name="verspreiding-van-rhus-typhina"/>
    <w:p>
      <w:pPr>
        <w:pStyle w:val="Heading1"/>
      </w:pPr>
      <w:r>
        <w:t xml:space="preserve">Verspreiding van Rhus typhina</w:t>
      </w:r>
    </w:p>
    <w:bookmarkStart w:id="397" w:name="aanwezigheid-in-vlaanderen-4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397"/>
    <w:bookmarkStart w:id="401" w:name="aanwezigheid-in-kerngebieden-4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1.6</w:t>
      </w:r>
    </w:p>
    <w:p>
      <w:pPr>
        <w:pStyle w:val="BodyText"/>
      </w:pPr>
      <w:r>
        <w:t xml:space="preserve">% van kerngebied: 8.47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hus_typhina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1"/>
    <w:bookmarkStart w:id="405" w:name="is-de-soort-opkomend-47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hus_typhina.jpe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End w:id="406"/>
    <w:bookmarkStart w:id="416" w:name="verspreiding-van-robinia-pseudoacacia"/>
    <w:p>
      <w:pPr>
        <w:pStyle w:val="Heading1"/>
      </w:pPr>
      <w:r>
        <w:t xml:space="preserve">Verspreiding van Robinia pseudoacacia</w:t>
      </w:r>
    </w:p>
    <w:bookmarkStart w:id="407" w:name="aanwezigheid-in-vlaanderen-4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07"/>
    <w:bookmarkStart w:id="411" w:name="aanwezigheid-in-kerngebieden-4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2.6</w:t>
      </w:r>
    </w:p>
    <w:p>
      <w:pPr>
        <w:pStyle w:val="BodyText"/>
      </w:pPr>
      <w:r>
        <w:t xml:space="preserve">% van kerngebied: 35.92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obinia_pseudoacacia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1"/>
    <w:bookmarkStart w:id="415" w:name="is-de-soort-opkomend-48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obinia_pseudoacacia.jpe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End w:id="416"/>
    <w:bookmarkStart w:id="426" w:name="verspreiding-van-rosa-rugosa"/>
    <w:p>
      <w:pPr>
        <w:pStyle w:val="Heading1"/>
      </w:pPr>
      <w:r>
        <w:t xml:space="preserve">Verspreiding van Rosa rugosa</w:t>
      </w:r>
    </w:p>
    <w:bookmarkStart w:id="417" w:name="aanwezigheid-in-vlaanderen-4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17"/>
    <w:bookmarkStart w:id="421" w:name="aanwezigheid-in-kerngebieden-4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0.7</w:t>
      </w:r>
    </w:p>
    <w:p>
      <w:pPr>
        <w:pStyle w:val="BodyText"/>
      </w:pPr>
      <w:r>
        <w:t xml:space="preserve">% van kerngebied: 19.6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osa_rugosa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1"/>
    <w:bookmarkStart w:id="425" w:name="is-de-soort-opkomend-49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osa_rugosa.jpe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End w:id="426"/>
    <w:bookmarkStart w:id="436" w:name="verspreiding-van-rubus-armeniacus"/>
    <w:p>
      <w:pPr>
        <w:pStyle w:val="Heading1"/>
      </w:pPr>
      <w:r>
        <w:t xml:space="preserve">Verspreiding van Rubus armeniacus</w:t>
      </w:r>
    </w:p>
    <w:bookmarkStart w:id="427" w:name="aanwezigheid-in-vlaanderen-50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27"/>
    <w:bookmarkStart w:id="431" w:name="aanwezigheid-in-kerngebieden-50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6.4</w:t>
      </w:r>
    </w:p>
    <w:p>
      <w:pPr>
        <w:pStyle w:val="BodyText"/>
      </w:pPr>
      <w:r>
        <w:t xml:space="preserve">% van kerngebied: 3.51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ubus_armeniacus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1"/>
    <w:bookmarkStart w:id="435" w:name="is-de-soort-opkomend-50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Rubus_armeniacus.jpe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End w:id="436"/>
    <w:bookmarkStart w:id="443" w:name="verspreiding-van-rudbeckia-laciniata"/>
    <w:p>
      <w:pPr>
        <w:pStyle w:val="Heading1"/>
      </w:pPr>
      <w:r>
        <w:t xml:space="preserve">Verspreiding van Rudbeckia laciniata</w:t>
      </w:r>
    </w:p>
    <w:bookmarkStart w:id="437" w:name="aanwezigheid-in-vlaanderen-51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37"/>
    <w:bookmarkStart w:id="441" w:name="aanwezigheid-in-kerngebieden-51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1.4</w:t>
      </w:r>
    </w:p>
    <w:p>
      <w:pPr>
        <w:pStyle w:val="BodyText"/>
      </w:pPr>
      <w:r>
        <w:t xml:space="preserve">% van kerngebied: 1.01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Rudbeckia_laciniata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1"/>
    <w:bookmarkStart w:id="442" w:name="is-de-soort-opkomend-51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Rudbeckia laciniata  te berekenen.</w:t>
      </w:r>
    </w:p>
    <w:p>
      <w:r>
        <w:br w:type="page"/>
      </w:r>
    </w:p>
    <w:bookmarkEnd w:id="442"/>
    <w:bookmarkEnd w:id="443"/>
    <w:bookmarkStart w:id="447" w:name="verspreiding-van-salvinia-molesta"/>
    <w:p>
      <w:pPr>
        <w:pStyle w:val="Heading1"/>
      </w:pPr>
      <w:r>
        <w:t xml:space="preserve">Verspreiding van Salvinia molesta</w:t>
      </w:r>
    </w:p>
    <w:bookmarkStart w:id="444" w:name="aanwezigheid-in-vlaanderen-52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☑ afwezig ☐ sporadisch </w:t>
      </w:r>
    </w:p>
    <w:bookmarkEnd w:id="444"/>
    <w:bookmarkStart w:id="445" w:name="aanwezigheid-in-kerngebieden-52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</w:t>
      </w:r>
    </w:p>
    <w:p>
      <w:pPr>
        <w:pStyle w:val="BodyText"/>
      </w:pPr>
      <w:r>
        <w:t xml:space="preserve">% van kerngebied:</w:t>
      </w:r>
    </w:p>
    <w:bookmarkEnd w:id="445"/>
    <w:bookmarkStart w:id="446" w:name="is-de-soort-opkomend-52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Salvinia molesta  te berekenen.</w:t>
      </w:r>
    </w:p>
    <w:p>
      <w:r>
        <w:br w:type="page"/>
      </w:r>
    </w:p>
    <w:bookmarkEnd w:id="446"/>
    <w:bookmarkEnd w:id="447"/>
    <w:bookmarkStart w:id="457" w:name="verspreiding-van-solidago-canadensis"/>
    <w:p>
      <w:pPr>
        <w:pStyle w:val="Heading1"/>
      </w:pPr>
      <w:r>
        <w:t xml:space="preserve">Verspreiding van Solidago canadensis</w:t>
      </w:r>
    </w:p>
    <w:bookmarkStart w:id="448" w:name="aanwezigheid-in-vlaanderen-53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48"/>
    <w:bookmarkStart w:id="452" w:name="aanwezigheid-in-kerngebieden-53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4.6</w:t>
      </w:r>
    </w:p>
    <w:p>
      <w:pPr>
        <w:pStyle w:val="BodyText"/>
      </w:pPr>
      <w:r>
        <w:t xml:space="preserve">% van kerngebied: 8.99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olidago_canadensis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2"/>
    <w:bookmarkStart w:id="456" w:name="is-de-soort-opkomend-53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Solidago_canadensis.jpe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6"/>
    <w:bookmarkEnd w:id="457"/>
    <w:bookmarkStart w:id="467" w:name="verspreiding-van-solidago-gigantea"/>
    <w:p>
      <w:pPr>
        <w:pStyle w:val="Heading1"/>
      </w:pPr>
      <w:r>
        <w:t xml:space="preserve">Verspreiding van Solidago gigantea</w:t>
      </w:r>
    </w:p>
    <w:bookmarkStart w:id="458" w:name="aanwezigheid-in-vlaanderen-54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58"/>
    <w:bookmarkStart w:id="462" w:name="aanwezigheid-in-kerngebieden-54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37.4</w:t>
      </w:r>
    </w:p>
    <w:p>
      <w:pPr>
        <w:pStyle w:val="BodyText"/>
      </w:pPr>
      <w:r>
        <w:t xml:space="preserve">% van kerngebied: 33.26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olidago_gigantea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2"/>
    <w:bookmarkStart w:id="466" w:name="is-de-soort-opkomend-54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Solidago_gigantea.jpe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6"/>
    <w:bookmarkEnd w:id="467"/>
    <w:bookmarkStart w:id="474" w:name="verspreiding-van-spiraea-alba"/>
    <w:p>
      <w:pPr>
        <w:pStyle w:val="Heading1"/>
      </w:pPr>
      <w:r>
        <w:t xml:space="preserve">Verspreiding van Spiraea alba</w:t>
      </w:r>
    </w:p>
    <w:bookmarkStart w:id="468" w:name="aanwezigheid-in-vlaanderen-55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468"/>
    <w:bookmarkStart w:id="472" w:name="aanwezigheid-in-kerngebieden-55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3.8</w:t>
      </w:r>
    </w:p>
    <w:p>
      <w:pPr>
        <w:pStyle w:val="BodyText"/>
      </w:pPr>
      <w:r>
        <w:t xml:space="preserve">% van kerngebied: 0.14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piraea_alba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2"/>
    <w:bookmarkStart w:id="473" w:name="is-de-soort-opkomend-55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Spiraea alba  te berekenen.</w:t>
      </w:r>
    </w:p>
    <w:p>
      <w:r>
        <w:br w:type="page"/>
      </w:r>
    </w:p>
    <w:bookmarkEnd w:id="473"/>
    <w:bookmarkEnd w:id="474"/>
    <w:bookmarkStart w:id="484" w:name="verspreiding-van-spiraea-douglasii"/>
    <w:p>
      <w:pPr>
        <w:pStyle w:val="Heading1"/>
      </w:pPr>
      <w:r>
        <w:t xml:space="preserve">Verspreiding van Spiraea douglasii</w:t>
      </w:r>
    </w:p>
    <w:bookmarkStart w:id="475" w:name="aanwezigheid-in-vlaanderen-56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75"/>
    <w:bookmarkStart w:id="479" w:name="aanwezigheid-in-kerngebieden-56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29.8</w:t>
      </w:r>
    </w:p>
    <w:p>
      <w:pPr>
        <w:pStyle w:val="BodyText"/>
      </w:pPr>
      <w:r>
        <w:t xml:space="preserve">% van kerngebied: 2.17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piraea_douglasii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9"/>
    <w:bookmarkStart w:id="483" w:name="is-de-soort-opkomend-56"/>
    <w:p>
      <w:pPr>
        <w:pStyle w:val="Heading2"/>
      </w:pPr>
      <w:r>
        <w:t xml:space="preserve">Is de soort opkomend?</w:t>
      </w:r>
    </w:p>
    <w:p>
      <w:pPr>
        <w:pStyle w:val="FirstParagraph"/>
      </w:pPr>
      <w:r>
        <w:drawing>
          <wp:inline>
            <wp:extent cx="5334000" cy="1599823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emerging_status/combined_Spiraea_douglasii.jpe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End w:id="484"/>
    <w:bookmarkStart w:id="491" w:name="verspreiding-van-spiraea-salicifolia"/>
    <w:p>
      <w:pPr>
        <w:pStyle w:val="Heading1"/>
      </w:pPr>
      <w:r>
        <w:t xml:space="preserve">Verspreiding van Spiraea salicifolia</w:t>
      </w:r>
    </w:p>
    <w:bookmarkStart w:id="485" w:name="aanwezigheid-in-vlaanderen-57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485"/>
    <w:bookmarkStart w:id="489" w:name="aanwezigheid-in-kerngebieden-57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4.4</w:t>
      </w:r>
    </w:p>
    <w:p>
      <w:pPr>
        <w:pStyle w:val="BodyText"/>
      </w:pPr>
      <w:r>
        <w:t xml:space="preserve">% van kerngebied: 0.11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piraea_salicifolia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9"/>
    <w:bookmarkStart w:id="490" w:name="is-de-soort-opkomend-57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Spiraea salicifolia  te berekenen.</w:t>
      </w:r>
    </w:p>
    <w:p>
      <w:r>
        <w:br w:type="page"/>
      </w:r>
    </w:p>
    <w:bookmarkEnd w:id="490"/>
    <w:bookmarkEnd w:id="491"/>
    <w:bookmarkStart w:id="498" w:name="verspreiding-van-spiraea-tomentosa"/>
    <w:p>
      <w:pPr>
        <w:pStyle w:val="Heading1"/>
      </w:pPr>
      <w:r>
        <w:t xml:space="preserve">Verspreiding van Spiraea tomentosa</w:t>
      </w:r>
    </w:p>
    <w:bookmarkStart w:id="492" w:name="aanwezigheid-in-vlaanderen-58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☑ aanwezig ☐ afwezig ☐ sporadisch </w:t>
      </w:r>
    </w:p>
    <w:bookmarkEnd w:id="492"/>
    <w:bookmarkStart w:id="496" w:name="aanwezigheid-in-kerngebieden-58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4.8</w:t>
      </w:r>
    </w:p>
    <w:p>
      <w:pPr>
        <w:pStyle w:val="BodyText"/>
      </w:pPr>
      <w:r>
        <w:t xml:space="preserve">% van kerngebied: 0.0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piraea_tomentosa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6"/>
    <w:bookmarkStart w:id="497" w:name="is-de-soort-opkomend-58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Spiraea tomentosa  te berekenen.</w:t>
      </w:r>
    </w:p>
    <w:p>
      <w:r>
        <w:br w:type="page"/>
      </w:r>
    </w:p>
    <w:bookmarkEnd w:id="497"/>
    <w:bookmarkEnd w:id="498"/>
    <w:bookmarkStart w:id="505" w:name="verspreiding-van-spiraea-billardii"/>
    <w:p>
      <w:pPr>
        <w:pStyle w:val="Heading1"/>
      </w:pPr>
      <w:r>
        <w:t xml:space="preserve">Verspreiding van Spiraea billardii</w:t>
      </w:r>
    </w:p>
    <w:bookmarkStart w:id="499" w:name="aanwezigheid-in-vlaanderen-59"/>
    <w:p>
      <w:pPr>
        <w:pStyle w:val="Heading2"/>
      </w:pPr>
      <w:r>
        <w:t xml:space="preserve">Aanwezigheid in Vlaanderen</w:t>
      </w:r>
    </w:p>
    <w:p>
      <w:pPr>
        <w:pStyle w:val="SourceCode"/>
      </w:pPr>
      <w:r>
        <w:rPr>
          <w:rStyle w:val="VerbatimChar"/>
        </w:rPr>
        <w:t xml:space="preserve">☐ aanwezig ☐ afwezig ☑ sporadisch </w:t>
      </w:r>
    </w:p>
    <w:bookmarkEnd w:id="499"/>
    <w:bookmarkStart w:id="503" w:name="aanwezigheid-in-kerngebieden-59"/>
    <w:p>
      <w:pPr>
        <w:pStyle w:val="Heading2"/>
      </w:pPr>
      <w:r>
        <w:t xml:space="preserve">Aanwezigheid in kerngebieden</w:t>
      </w:r>
    </w:p>
    <w:p>
      <w:pPr>
        <w:pStyle w:val="FirstParagraph"/>
      </w:pPr>
      <w:r>
        <w:t xml:space="preserve">% in kerngebied: 52.2</w:t>
      </w:r>
    </w:p>
    <w:p>
      <w:pPr>
        <w:pStyle w:val="BodyText"/>
      </w:pPr>
      <w:r>
        <w:t xml:space="preserve">% van kerngebied: 0.33</w:t>
      </w:r>
    </w:p>
    <w:p>
      <w:pPr>
        <w:pStyle w:val="BodyText"/>
      </w:pPr>
      <w:r>
        <w:drawing>
          <wp:inline>
            <wp:extent cx="5334000" cy="2271805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C:/Users/frederique_steen/Documents/GitHub/prius/data/output/spread_maps/Spiraea_billardii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3"/>
    <w:bookmarkStart w:id="504" w:name="is-de-soort-opkomend-59"/>
    <w:p>
      <w:pPr>
        <w:pStyle w:val="Heading2"/>
      </w:pPr>
      <w:r>
        <w:t xml:space="preserve">Is de soort opkomend?</w:t>
      </w:r>
    </w:p>
    <w:p>
      <w:pPr>
        <w:pStyle w:val="SourceCode"/>
      </w:pPr>
      <w:r>
        <w:rPr>
          <w:rStyle w:val="VerbatimChar"/>
        </w:rPr>
        <w:t xml:space="preserve">## De data laten niet toe om dit voor  Spiraea billardii  te berekenen.</w:t>
      </w:r>
    </w:p>
    <w:p>
      <w:r>
        <w:br w:type="page"/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504"/>
    <w:bookmarkEnd w:id="5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5" Target="media/rId35.jpg" /><Relationship Type="http://schemas.openxmlformats.org/officeDocument/2006/relationships/image" Id="rId70" Target="media/rId70.jpg" /><Relationship Type="http://schemas.openxmlformats.org/officeDocument/2006/relationships/image" Id="rId80" Target="media/rId80.jpg" /><Relationship Type="http://schemas.openxmlformats.org/officeDocument/2006/relationships/image" Id="rId101" Target="media/rId101.jpg" /><Relationship Type="http://schemas.openxmlformats.org/officeDocument/2006/relationships/image" Id="rId119" Target="media/rId119.jpg" /><Relationship Type="http://schemas.openxmlformats.org/officeDocument/2006/relationships/image" Id="rId136" Target="media/rId136.jpg" /><Relationship Type="http://schemas.openxmlformats.org/officeDocument/2006/relationships/image" Id="rId146" Target="media/rId146.jpg" /><Relationship Type="http://schemas.openxmlformats.org/officeDocument/2006/relationships/image" Id="rId167" Target="media/rId167.jpg" /><Relationship Type="http://schemas.openxmlformats.org/officeDocument/2006/relationships/image" Id="rId184" Target="media/rId184.jpg" /><Relationship Type="http://schemas.openxmlformats.org/officeDocument/2006/relationships/image" Id="rId198" Target="media/rId198.jpg" /><Relationship Type="http://schemas.openxmlformats.org/officeDocument/2006/relationships/image" Id="rId215" Target="media/rId215.jpg" /><Relationship Type="http://schemas.openxmlformats.org/officeDocument/2006/relationships/image" Id="rId232" Target="media/rId232.jpg" /><Relationship Type="http://schemas.openxmlformats.org/officeDocument/2006/relationships/image" Id="rId249" Target="media/rId249.jpg" /><Relationship Type="http://schemas.openxmlformats.org/officeDocument/2006/relationships/image" Id="rId270" Target="media/rId270.jpg" /><Relationship Type="http://schemas.openxmlformats.org/officeDocument/2006/relationships/image" Id="rId287" Target="media/rId287.jpg" /><Relationship Type="http://schemas.openxmlformats.org/officeDocument/2006/relationships/image" Id="rId297" Target="media/rId297.jpg" /><Relationship Type="http://schemas.openxmlformats.org/officeDocument/2006/relationships/image" Id="rId321" Target="media/rId321.jpg" /><Relationship Type="http://schemas.openxmlformats.org/officeDocument/2006/relationships/image" Id="rId352" Target="media/rId352.jpg" /><Relationship Type="http://schemas.openxmlformats.org/officeDocument/2006/relationships/image" Id="rId362" Target="media/rId362.jpg" /><Relationship Type="http://schemas.openxmlformats.org/officeDocument/2006/relationships/image" Id="rId392" Target="media/rId392.jpg" /><Relationship Type="http://schemas.openxmlformats.org/officeDocument/2006/relationships/image" Id="rId372" Target="media/rId372.jpg" /><Relationship Type="http://schemas.openxmlformats.org/officeDocument/2006/relationships/image" Id="rId382" Target="media/rId382.jpg" /><Relationship Type="http://schemas.openxmlformats.org/officeDocument/2006/relationships/image" Id="rId402" Target="media/rId402.jpg" /><Relationship Type="http://schemas.openxmlformats.org/officeDocument/2006/relationships/image" Id="rId412" Target="media/rId412.jpg" /><Relationship Type="http://schemas.openxmlformats.org/officeDocument/2006/relationships/image" Id="rId422" Target="media/rId422.jpg" /><Relationship Type="http://schemas.openxmlformats.org/officeDocument/2006/relationships/image" Id="rId432" Target="media/rId432.jpg" /><Relationship Type="http://schemas.openxmlformats.org/officeDocument/2006/relationships/image" Id="rId453" Target="media/rId453.jpg" /><Relationship Type="http://schemas.openxmlformats.org/officeDocument/2006/relationships/image" Id="rId463" Target="media/rId463.jpg" /><Relationship Type="http://schemas.openxmlformats.org/officeDocument/2006/relationships/image" Id="rId480" Target="media/rId480.jp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6" Target="media/rId86.png" /><Relationship Type="http://schemas.openxmlformats.org/officeDocument/2006/relationships/image" Id="rId97" Target="media/rId97.png" /><Relationship Type="http://schemas.openxmlformats.org/officeDocument/2006/relationships/image" Id="rId115" Target="media/rId115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73" Target="media/rId173.png" /><Relationship Type="http://schemas.openxmlformats.org/officeDocument/2006/relationships/image" Id="rId163" Target="media/rId163.png" /><Relationship Type="http://schemas.openxmlformats.org/officeDocument/2006/relationships/image" Id="rId180" Target="media/rId180.png" /><Relationship Type="http://schemas.openxmlformats.org/officeDocument/2006/relationships/image" Id="rId194" Target="media/rId194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21" Target="media/rId221.png" /><Relationship Type="http://schemas.openxmlformats.org/officeDocument/2006/relationships/image" Id="rId228" Target="media/rId228.png" /><Relationship Type="http://schemas.openxmlformats.org/officeDocument/2006/relationships/image" Id="rId238" Target="media/rId238.png" /><Relationship Type="http://schemas.openxmlformats.org/officeDocument/2006/relationships/image" Id="rId245" Target="media/rId245.png" /><Relationship Type="http://schemas.openxmlformats.org/officeDocument/2006/relationships/image" Id="rId255" Target="media/rId255.png" /><Relationship Type="http://schemas.openxmlformats.org/officeDocument/2006/relationships/image" Id="rId266" Target="media/rId266.png" /><Relationship Type="http://schemas.openxmlformats.org/officeDocument/2006/relationships/image" Id="rId276" Target="media/rId276.png" /><Relationship Type="http://schemas.openxmlformats.org/officeDocument/2006/relationships/image" Id="rId283" Target="media/rId283.png" /><Relationship Type="http://schemas.openxmlformats.org/officeDocument/2006/relationships/image" Id="rId293" Target="media/rId293.png" /><Relationship Type="http://schemas.openxmlformats.org/officeDocument/2006/relationships/image" Id="rId303" Target="media/rId303.png" /><Relationship Type="http://schemas.openxmlformats.org/officeDocument/2006/relationships/image" Id="rId310" Target="media/rId310.png" /><Relationship Type="http://schemas.openxmlformats.org/officeDocument/2006/relationships/image" Id="rId317" Target="media/rId317.png" /><Relationship Type="http://schemas.openxmlformats.org/officeDocument/2006/relationships/image" Id="rId327" Target="media/rId327.png" /><Relationship Type="http://schemas.openxmlformats.org/officeDocument/2006/relationships/image" Id="rId334" Target="media/rId334.png" /><Relationship Type="http://schemas.openxmlformats.org/officeDocument/2006/relationships/image" Id="rId341" Target="media/rId341.png" /><Relationship Type="http://schemas.openxmlformats.org/officeDocument/2006/relationships/image" Id="rId348" Target="media/rId348.png" /><Relationship Type="http://schemas.openxmlformats.org/officeDocument/2006/relationships/image" Id="rId358" Target="media/rId358.png" /><Relationship Type="http://schemas.openxmlformats.org/officeDocument/2006/relationships/image" Id="rId388" Target="media/rId388.png" /><Relationship Type="http://schemas.openxmlformats.org/officeDocument/2006/relationships/image" Id="rId368" Target="media/rId368.png" /><Relationship Type="http://schemas.openxmlformats.org/officeDocument/2006/relationships/image" Id="rId378" Target="media/rId378.png" /><Relationship Type="http://schemas.openxmlformats.org/officeDocument/2006/relationships/image" Id="rId398" Target="media/rId398.png" /><Relationship Type="http://schemas.openxmlformats.org/officeDocument/2006/relationships/image" Id="rId408" Target="media/rId408.png" /><Relationship Type="http://schemas.openxmlformats.org/officeDocument/2006/relationships/image" Id="rId418" Target="media/rId418.png" /><Relationship Type="http://schemas.openxmlformats.org/officeDocument/2006/relationships/image" Id="rId428" Target="media/rId428.png" /><Relationship Type="http://schemas.openxmlformats.org/officeDocument/2006/relationships/image" Id="rId438" Target="media/rId438.png" /><Relationship Type="http://schemas.openxmlformats.org/officeDocument/2006/relationships/image" Id="rId449" Target="media/rId449.png" /><Relationship Type="http://schemas.openxmlformats.org/officeDocument/2006/relationships/image" Id="rId459" Target="media/rId459.png" /><Relationship Type="http://schemas.openxmlformats.org/officeDocument/2006/relationships/image" Id="rId469" Target="media/rId469.png" /><Relationship Type="http://schemas.openxmlformats.org/officeDocument/2006/relationships/image" Id="rId500" Target="media/rId500.png" /><Relationship Type="http://schemas.openxmlformats.org/officeDocument/2006/relationships/image" Id="rId476" Target="media/rId476.png" /><Relationship Type="http://schemas.openxmlformats.org/officeDocument/2006/relationships/image" Id="rId486" Target="media/rId486.png" /><Relationship Type="http://schemas.openxmlformats.org/officeDocument/2006/relationships/image" Id="rId493" Target="media/rId4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1T15:47:25Z</dcterms:created>
  <dcterms:modified xsi:type="dcterms:W3CDTF">2023-10-31T15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